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3 effective as of 23 March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Notice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Not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Notice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46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9:38Z</dcterms:created>
  <dcterms:modified xsi:type="dcterms:W3CDTF">2026-01-06T12:49:38Z</dcterms:modified>
</cp:coreProperties>
</file>